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59E07" w14:textId="77777777" w:rsidR="000521A7" w:rsidRPr="00340A93" w:rsidRDefault="000521A7" w:rsidP="000521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data </w:t>
      </w:r>
      <w:proofErr w:type="gramStart"/>
      <w:r>
        <w:rPr>
          <w:rFonts w:ascii="Courier New" w:eastAsia="Times New Roman" w:hAnsi="Courier New" w:cs="Courier New"/>
          <w:sz w:val="20"/>
          <w:szCs w:val="20"/>
        </w:rPr>
        <w:t>NewYork2005</w:t>
      </w: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3D9C35E7" w14:textId="77777777" w:rsidR="000521A7" w:rsidRPr="00340A93" w:rsidRDefault="000521A7" w:rsidP="000521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State='</w:t>
      </w:r>
      <w:r>
        <w:rPr>
          <w:rFonts w:ascii="Courier New" w:eastAsia="Times New Roman" w:hAnsi="Courier New" w:cs="Courier New"/>
          <w:sz w:val="20"/>
          <w:szCs w:val="20"/>
        </w:rPr>
        <w:t xml:space="preserve">New York </w:t>
      </w:r>
      <w:proofErr w:type="gramStart"/>
      <w:r>
        <w:rPr>
          <w:rFonts w:ascii="Courier New" w:eastAsia="Times New Roman" w:hAnsi="Courier New" w:cs="Courier New"/>
          <w:sz w:val="20"/>
          <w:szCs w:val="20"/>
        </w:rPr>
        <w:t>2005</w:t>
      </w:r>
      <w:r w:rsidRPr="00340A93">
        <w:rPr>
          <w:rFonts w:ascii="Courier New" w:eastAsia="Times New Roman" w:hAnsi="Courier New" w:cs="Courier New"/>
          <w:sz w:val="20"/>
          <w:szCs w:val="20"/>
        </w:rPr>
        <w:t>';</w:t>
      </w:r>
      <w:proofErr w:type="gramEnd"/>
    </w:p>
    <w:p w14:paraId="2CCCC413" w14:textId="77777777" w:rsidR="000521A7" w:rsidRPr="00340A93" w:rsidRDefault="000521A7" w:rsidP="000521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input Sex $ Age $ Death </w:t>
      </w:r>
      <w:proofErr w:type="spellStart"/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>PYear</w:t>
      </w:r>
      <w:proofErr w:type="spellEnd"/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468AC89F" w14:textId="77777777" w:rsidR="000521A7" w:rsidRPr="00340A93" w:rsidRDefault="000521A7" w:rsidP="000521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proofErr w:type="spellStart"/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>datalines</w:t>
      </w:r>
      <w:proofErr w:type="spellEnd"/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553F4CAF" w14:textId="77777777" w:rsidR="000521A7" w:rsidRPr="00340A93" w:rsidRDefault="000521A7" w:rsidP="000521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>ale  00</w:t>
      </w:r>
      <w:proofErr w:type="gramEnd"/>
      <w:r w:rsidRPr="00340A93">
        <w:rPr>
          <w:rFonts w:ascii="Courier New" w:eastAsia="Times New Roman" w:hAnsi="Courier New" w:cs="Courier New"/>
          <w:sz w:val="20"/>
          <w:szCs w:val="20"/>
        </w:rPr>
        <w:t>-</w:t>
      </w:r>
      <w:r>
        <w:rPr>
          <w:rFonts w:ascii="Courier New" w:eastAsia="Times New Roman" w:hAnsi="Courier New" w:cs="Courier New"/>
          <w:sz w:val="20"/>
          <w:szCs w:val="20"/>
        </w:rPr>
        <w:t>1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>
        <w:rPr>
          <w:rFonts w:ascii="Courier New" w:eastAsia="Times New Roman" w:hAnsi="Courier New" w:cs="Courier New"/>
          <w:sz w:val="20"/>
          <w:szCs w:val="20"/>
        </w:rPr>
        <w:t>0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>
        <w:rPr>
          <w:rFonts w:ascii="Courier New" w:eastAsia="Times New Roman" w:hAnsi="Courier New" w:cs="Courier New"/>
          <w:sz w:val="20"/>
          <w:szCs w:val="20"/>
        </w:rPr>
        <w:t>1829978</w:t>
      </w:r>
    </w:p>
    <w:p w14:paraId="786DB601" w14:textId="77777777" w:rsidR="000521A7" w:rsidRPr="00340A93" w:rsidRDefault="000521A7" w:rsidP="000521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ale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Pr="00340A93">
        <w:rPr>
          <w:rFonts w:ascii="Courier New" w:eastAsia="Times New Roman" w:hAnsi="Courier New" w:cs="Courier New"/>
          <w:sz w:val="20"/>
          <w:szCs w:val="20"/>
        </w:rPr>
        <w:t>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3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sz w:val="20"/>
          <w:szCs w:val="20"/>
        </w:rPr>
        <w:t>28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E412F7">
        <w:rPr>
          <w:rFonts w:ascii="Courier New" w:eastAsia="Times New Roman" w:hAnsi="Courier New" w:cs="Courier New"/>
          <w:sz w:val="20"/>
          <w:szCs w:val="20"/>
        </w:rPr>
        <w:t>3308605</w:t>
      </w:r>
    </w:p>
    <w:p w14:paraId="23EC3BCD" w14:textId="77777777" w:rsidR="000521A7" w:rsidRPr="00340A93" w:rsidRDefault="000521A7" w:rsidP="000521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40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6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sz w:val="20"/>
          <w:szCs w:val="20"/>
        </w:rPr>
        <w:t>14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Pr="00E412F7">
        <w:rPr>
          <w:rFonts w:ascii="Courier New" w:eastAsia="Times New Roman" w:hAnsi="Courier New" w:cs="Courier New"/>
          <w:sz w:val="20"/>
          <w:szCs w:val="20"/>
        </w:rPr>
        <w:t>3657966</w:t>
      </w:r>
    </w:p>
    <w:p w14:paraId="38BEEFA1" w14:textId="77777777" w:rsidR="000521A7" w:rsidRDefault="000521A7" w:rsidP="000521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6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+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sz w:val="20"/>
          <w:szCs w:val="20"/>
        </w:rPr>
        <w:t>110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E412F7">
        <w:rPr>
          <w:rFonts w:ascii="Courier New" w:eastAsia="Times New Roman" w:hAnsi="Courier New" w:cs="Courier New"/>
          <w:sz w:val="20"/>
          <w:szCs w:val="20"/>
        </w:rPr>
        <w:t>1131029</w:t>
      </w:r>
    </w:p>
    <w:p w14:paraId="0FFBCA42" w14:textId="77777777" w:rsidR="000521A7" w:rsidRPr="00340A93" w:rsidRDefault="000521A7" w:rsidP="000521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98B067D" w14:textId="77777777" w:rsidR="000521A7" w:rsidRDefault="000521A7" w:rsidP="000521A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</w:p>
    <w:p w14:paraId="5FE66FA3" w14:textId="77777777" w:rsidR="000521A7" w:rsidRDefault="000521A7" w:rsidP="003412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75D979EF" w14:textId="4763EF76" w:rsidR="0034126B" w:rsidRPr="00340A93" w:rsidRDefault="0034126B" w:rsidP="003412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data </w:t>
      </w:r>
      <w:proofErr w:type="gramStart"/>
      <w:r>
        <w:rPr>
          <w:rFonts w:ascii="Courier New" w:eastAsia="Times New Roman" w:hAnsi="Courier New" w:cs="Courier New"/>
          <w:sz w:val="20"/>
          <w:szCs w:val="20"/>
        </w:rPr>
        <w:t>NewYork2016</w:t>
      </w: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3327CB11" w14:textId="77777777" w:rsidR="0034126B" w:rsidRPr="00340A93" w:rsidRDefault="0034126B" w:rsidP="003412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State='</w:t>
      </w:r>
      <w:r>
        <w:rPr>
          <w:rFonts w:ascii="Courier New" w:eastAsia="Times New Roman" w:hAnsi="Courier New" w:cs="Courier New"/>
          <w:sz w:val="20"/>
          <w:szCs w:val="20"/>
        </w:rPr>
        <w:t xml:space="preserve">New York </w:t>
      </w:r>
      <w:proofErr w:type="gramStart"/>
      <w:r>
        <w:rPr>
          <w:rFonts w:ascii="Courier New" w:eastAsia="Times New Roman" w:hAnsi="Courier New" w:cs="Courier New"/>
          <w:sz w:val="20"/>
          <w:szCs w:val="20"/>
        </w:rPr>
        <w:t>2016</w:t>
      </w:r>
      <w:r w:rsidRPr="00340A93">
        <w:rPr>
          <w:rFonts w:ascii="Courier New" w:eastAsia="Times New Roman" w:hAnsi="Courier New" w:cs="Courier New"/>
          <w:sz w:val="20"/>
          <w:szCs w:val="20"/>
        </w:rPr>
        <w:t>';</w:t>
      </w:r>
      <w:proofErr w:type="gramEnd"/>
    </w:p>
    <w:p w14:paraId="18A61B94" w14:textId="77777777" w:rsidR="0034126B" w:rsidRPr="00340A93" w:rsidRDefault="0034126B" w:rsidP="003412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input Sex $ Age $ Death </w:t>
      </w:r>
      <w:proofErr w:type="spellStart"/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>PYear</w:t>
      </w:r>
      <w:proofErr w:type="spellEnd"/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377CAC6C" w14:textId="77777777" w:rsidR="0034126B" w:rsidRPr="00340A93" w:rsidRDefault="0034126B" w:rsidP="003412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proofErr w:type="spellStart"/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>datalines</w:t>
      </w:r>
      <w:proofErr w:type="spellEnd"/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44EF72CA" w14:textId="77777777" w:rsidR="0034126B" w:rsidRPr="00340A93" w:rsidRDefault="0034126B" w:rsidP="003412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>ale  00</w:t>
      </w:r>
      <w:proofErr w:type="gramEnd"/>
      <w:r w:rsidRPr="00340A93">
        <w:rPr>
          <w:rFonts w:ascii="Courier New" w:eastAsia="Times New Roman" w:hAnsi="Courier New" w:cs="Courier New"/>
          <w:sz w:val="20"/>
          <w:szCs w:val="20"/>
        </w:rPr>
        <w:t>-</w:t>
      </w:r>
      <w:r>
        <w:rPr>
          <w:rFonts w:ascii="Courier New" w:eastAsia="Times New Roman" w:hAnsi="Courier New" w:cs="Courier New"/>
          <w:sz w:val="20"/>
          <w:szCs w:val="20"/>
        </w:rPr>
        <w:t>1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>
        <w:rPr>
          <w:rFonts w:ascii="Courier New" w:eastAsia="Times New Roman" w:hAnsi="Courier New" w:cs="Courier New"/>
          <w:sz w:val="20"/>
          <w:szCs w:val="20"/>
        </w:rPr>
        <w:t>0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261347">
        <w:rPr>
          <w:rFonts w:ascii="Courier New" w:eastAsia="Times New Roman" w:hAnsi="Courier New" w:cs="Courier New"/>
          <w:sz w:val="20"/>
          <w:szCs w:val="20"/>
        </w:rPr>
        <w:t>1690067</w:t>
      </w:r>
    </w:p>
    <w:p w14:paraId="31139B22" w14:textId="77777777" w:rsidR="0034126B" w:rsidRPr="00340A93" w:rsidRDefault="0034126B" w:rsidP="003412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ale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Pr="00340A93">
        <w:rPr>
          <w:rFonts w:ascii="Courier New" w:eastAsia="Times New Roman" w:hAnsi="Courier New" w:cs="Courier New"/>
          <w:sz w:val="20"/>
          <w:szCs w:val="20"/>
        </w:rPr>
        <w:t>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3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sz w:val="20"/>
          <w:szCs w:val="20"/>
        </w:rPr>
        <w:t>17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261347">
        <w:rPr>
          <w:rFonts w:ascii="Courier New" w:eastAsia="Times New Roman" w:hAnsi="Courier New" w:cs="Courier New"/>
          <w:sz w:val="20"/>
          <w:szCs w:val="20"/>
        </w:rPr>
        <w:t>3393894</w:t>
      </w:r>
    </w:p>
    <w:p w14:paraId="58332278" w14:textId="77777777" w:rsidR="0034126B" w:rsidRPr="00340A93" w:rsidRDefault="0034126B" w:rsidP="003412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40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6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sz w:val="20"/>
          <w:szCs w:val="20"/>
        </w:rPr>
        <w:t>136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261347">
        <w:rPr>
          <w:rFonts w:ascii="Courier New" w:eastAsia="Times New Roman" w:hAnsi="Courier New" w:cs="Courier New"/>
          <w:sz w:val="20"/>
          <w:szCs w:val="20"/>
        </w:rPr>
        <w:t>3337074</w:t>
      </w:r>
    </w:p>
    <w:p w14:paraId="3CBE3B7F" w14:textId="77777777" w:rsidR="0034126B" w:rsidRDefault="0034126B" w:rsidP="003412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6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+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sz w:val="20"/>
          <w:szCs w:val="20"/>
        </w:rPr>
        <w:t>107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F85A7E">
        <w:rPr>
          <w:rFonts w:ascii="Courier New" w:eastAsia="Times New Roman" w:hAnsi="Courier New" w:cs="Courier New"/>
          <w:sz w:val="20"/>
          <w:szCs w:val="20"/>
        </w:rPr>
        <w:t>1445591</w:t>
      </w:r>
    </w:p>
    <w:p w14:paraId="68FD522C" w14:textId="77777777" w:rsidR="0034126B" w:rsidRPr="00340A93" w:rsidRDefault="0034126B" w:rsidP="003412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0B7DC21B" w14:textId="48F63093" w:rsidR="004A7ADE" w:rsidRPr="00340A93" w:rsidRDefault="004A7ADE" w:rsidP="004A7A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91E8981" w14:textId="2F4C9F7A" w:rsidR="005120E0" w:rsidRPr="00340A93" w:rsidRDefault="005120E0" w:rsidP="005120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38DE2C5" w14:textId="77777777" w:rsidR="005120E0" w:rsidRPr="00340A93" w:rsidRDefault="005120E0" w:rsidP="005120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</w:p>
    <w:p w14:paraId="44CFB1CA" w14:textId="77777777" w:rsidR="005120E0" w:rsidRDefault="005120E0" w:rsidP="005120E0">
      <w:pPr>
        <w:pStyle w:val="HTMLPreformatted"/>
      </w:pPr>
      <w:r>
        <w:t xml:space="preserve">data </w:t>
      </w:r>
      <w:proofErr w:type="spellStart"/>
      <w:proofErr w:type="gramStart"/>
      <w:r>
        <w:t>TwoStates</w:t>
      </w:r>
      <w:proofErr w:type="spellEnd"/>
      <w:r>
        <w:t>;</w:t>
      </w:r>
      <w:proofErr w:type="gramEnd"/>
    </w:p>
    <w:p w14:paraId="6EE471EA" w14:textId="77777777" w:rsidR="005120E0" w:rsidRDefault="005120E0" w:rsidP="005120E0">
      <w:pPr>
        <w:pStyle w:val="HTMLPreformatted"/>
      </w:pPr>
      <w:r>
        <w:t xml:space="preserve">   length State $ 20</w:t>
      </w:r>
      <w:proofErr w:type="gramStart"/>
      <w:r>
        <w:t>.;</w:t>
      </w:r>
      <w:proofErr w:type="gramEnd"/>
    </w:p>
    <w:p w14:paraId="4CF30E8D" w14:textId="7E0C5A21" w:rsidR="005120E0" w:rsidRDefault="005120E0" w:rsidP="005120E0">
      <w:pPr>
        <w:pStyle w:val="HTMLPreformatted"/>
      </w:pPr>
      <w:r>
        <w:t xml:space="preserve">   set </w:t>
      </w:r>
      <w:r w:rsidR="000521A7">
        <w:t>NewYork</w:t>
      </w:r>
      <w:r>
        <w:t>20</w:t>
      </w:r>
      <w:r>
        <w:t>05</w:t>
      </w:r>
      <w:r>
        <w:t xml:space="preserve"> </w:t>
      </w:r>
      <w:proofErr w:type="gramStart"/>
      <w:r w:rsidR="000521A7">
        <w:t>NewYork</w:t>
      </w:r>
      <w:r>
        <w:t>2016;</w:t>
      </w:r>
      <w:proofErr w:type="gramEnd"/>
    </w:p>
    <w:p w14:paraId="23820A78" w14:textId="77777777" w:rsidR="005120E0" w:rsidRDefault="005120E0" w:rsidP="005120E0">
      <w:pPr>
        <w:pStyle w:val="HTMLPreformatted"/>
      </w:pPr>
      <w:proofErr w:type="gramStart"/>
      <w:r>
        <w:t>run;</w:t>
      </w:r>
      <w:proofErr w:type="gramEnd"/>
    </w:p>
    <w:p w14:paraId="1FE4039D" w14:textId="0FAC2146" w:rsidR="00800010" w:rsidRDefault="00000000"/>
    <w:p w14:paraId="68D3E5B2" w14:textId="77777777" w:rsidR="00E77D94" w:rsidRDefault="00E77D94" w:rsidP="00E77D94">
      <w:pPr>
        <w:pStyle w:val="HTMLPreformatted"/>
      </w:pPr>
      <w:r>
        <w:t xml:space="preserve">data </w:t>
      </w:r>
      <w:proofErr w:type="gramStart"/>
      <w:r>
        <w:t>US2005;</w:t>
      </w:r>
      <w:proofErr w:type="gramEnd"/>
    </w:p>
    <w:p w14:paraId="241FD327" w14:textId="77777777" w:rsidR="00E77D94" w:rsidRDefault="00E77D94" w:rsidP="00E77D94">
      <w:pPr>
        <w:pStyle w:val="HTMLPreformatted"/>
      </w:pPr>
      <w:r>
        <w:t xml:space="preserve">   input Sex $ Age $ </w:t>
      </w:r>
      <w:proofErr w:type="spellStart"/>
      <w:proofErr w:type="gramStart"/>
      <w:r>
        <w:t>PYear</w:t>
      </w:r>
      <w:proofErr w:type="spellEnd"/>
      <w:r>
        <w:t>;</w:t>
      </w:r>
      <w:proofErr w:type="gramEnd"/>
    </w:p>
    <w:p w14:paraId="73F451D0" w14:textId="77777777" w:rsidR="00E77D94" w:rsidRDefault="00E77D94" w:rsidP="00E77D94">
      <w:pPr>
        <w:pStyle w:val="HTMLPreformatted"/>
      </w:pPr>
      <w:r>
        <w:t xml:space="preserve">   </w:t>
      </w:r>
      <w:proofErr w:type="spellStart"/>
      <w:proofErr w:type="gramStart"/>
      <w:r>
        <w:t>datalines</w:t>
      </w:r>
      <w:proofErr w:type="spellEnd"/>
      <w:r>
        <w:t>;</w:t>
      </w:r>
      <w:proofErr w:type="gramEnd"/>
    </w:p>
    <w:p w14:paraId="7EF37FCF" w14:textId="77777777" w:rsidR="00E77D94" w:rsidRDefault="00E77D94" w:rsidP="00E77D94">
      <w:pPr>
        <w:pStyle w:val="HTMLPreformatted"/>
      </w:pPr>
    </w:p>
    <w:p w14:paraId="5E7B3417" w14:textId="77777777" w:rsidR="00E77D94" w:rsidRPr="00340A93" w:rsidRDefault="00E77D94" w:rsidP="00E77D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>ale  00</w:t>
      </w:r>
      <w:proofErr w:type="gramEnd"/>
      <w:r w:rsidRPr="00340A93">
        <w:rPr>
          <w:rFonts w:ascii="Courier New" w:eastAsia="Times New Roman" w:hAnsi="Courier New" w:cs="Courier New"/>
          <w:sz w:val="20"/>
          <w:szCs w:val="20"/>
        </w:rPr>
        <w:t>-</w:t>
      </w:r>
      <w:r>
        <w:rPr>
          <w:rFonts w:ascii="Courier New" w:eastAsia="Times New Roman" w:hAnsi="Courier New" w:cs="Courier New"/>
          <w:sz w:val="20"/>
          <w:szCs w:val="20"/>
        </w:rPr>
        <w:t>1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Pr="00E412F7">
        <w:rPr>
          <w:rFonts w:ascii="Courier New" w:eastAsia="Times New Roman" w:hAnsi="Courier New" w:cs="Courier New"/>
          <w:sz w:val="20"/>
          <w:szCs w:val="20"/>
        </w:rPr>
        <w:t>29564085</w:t>
      </w:r>
    </w:p>
    <w:p w14:paraId="378A34FE" w14:textId="77777777" w:rsidR="00E77D94" w:rsidRPr="00340A93" w:rsidRDefault="00E77D94" w:rsidP="00E77D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ale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Pr="00340A93">
        <w:rPr>
          <w:rFonts w:ascii="Courier New" w:eastAsia="Times New Roman" w:hAnsi="Courier New" w:cs="Courier New"/>
          <w:sz w:val="20"/>
          <w:szCs w:val="20"/>
        </w:rPr>
        <w:t>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3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E412F7">
        <w:rPr>
          <w:rFonts w:ascii="Courier New" w:eastAsia="Times New Roman" w:hAnsi="Courier New" w:cs="Courier New"/>
          <w:sz w:val="20"/>
          <w:szCs w:val="20"/>
        </w:rPr>
        <w:t>50616918</w:t>
      </w:r>
    </w:p>
    <w:p w14:paraId="4C1FB78F" w14:textId="77777777" w:rsidR="00E77D94" w:rsidRPr="00340A93" w:rsidRDefault="00E77D94" w:rsidP="00E77D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40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6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E412F7">
        <w:rPr>
          <w:rFonts w:ascii="Courier New" w:eastAsia="Times New Roman" w:hAnsi="Courier New" w:cs="Courier New"/>
          <w:sz w:val="20"/>
          <w:szCs w:val="20"/>
        </w:rPr>
        <w:t>48936660</w:t>
      </w:r>
    </w:p>
    <w:p w14:paraId="77D1C722" w14:textId="77777777" w:rsidR="00E77D94" w:rsidRDefault="00E77D94" w:rsidP="00E77D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6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+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E412F7">
        <w:rPr>
          <w:rFonts w:ascii="Courier New" w:eastAsia="Times New Roman" w:hAnsi="Courier New" w:cs="Courier New"/>
          <w:sz w:val="20"/>
          <w:szCs w:val="20"/>
        </w:rPr>
        <w:t>21201859</w:t>
      </w:r>
    </w:p>
    <w:p w14:paraId="45D1498E" w14:textId="77777777" w:rsidR="00E77D94" w:rsidRDefault="00E77D94" w:rsidP="00E77D94">
      <w:pPr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;</w:t>
      </w:r>
    </w:p>
    <w:p w14:paraId="435EFC30" w14:textId="77777777" w:rsidR="00E77D94" w:rsidRDefault="00E77D94" w:rsidP="00E77D94">
      <w:pPr>
        <w:pStyle w:val="HTMLPreformatted"/>
      </w:pPr>
      <w:r>
        <w:t xml:space="preserve">data </w:t>
      </w:r>
      <w:proofErr w:type="gramStart"/>
      <w:r>
        <w:t>US2016;</w:t>
      </w:r>
      <w:proofErr w:type="gramEnd"/>
    </w:p>
    <w:p w14:paraId="2DFD9495" w14:textId="77777777" w:rsidR="00E77D94" w:rsidRDefault="00E77D94" w:rsidP="00E77D94">
      <w:pPr>
        <w:pStyle w:val="HTMLPreformatted"/>
      </w:pPr>
      <w:r>
        <w:t xml:space="preserve">   input Sex $ Age $ </w:t>
      </w:r>
      <w:proofErr w:type="spellStart"/>
      <w:proofErr w:type="gramStart"/>
      <w:r>
        <w:t>PYear</w:t>
      </w:r>
      <w:proofErr w:type="spellEnd"/>
      <w:r>
        <w:t>;</w:t>
      </w:r>
      <w:proofErr w:type="gramEnd"/>
    </w:p>
    <w:p w14:paraId="7439D51E" w14:textId="77777777" w:rsidR="00E77D94" w:rsidRDefault="00E77D94" w:rsidP="00E77D94">
      <w:pPr>
        <w:pStyle w:val="HTMLPreformatted"/>
      </w:pPr>
      <w:r>
        <w:t xml:space="preserve">   </w:t>
      </w:r>
      <w:proofErr w:type="spellStart"/>
      <w:proofErr w:type="gramStart"/>
      <w:r>
        <w:t>datalines</w:t>
      </w:r>
      <w:proofErr w:type="spellEnd"/>
      <w:r>
        <w:t>;</w:t>
      </w:r>
      <w:proofErr w:type="gramEnd"/>
    </w:p>
    <w:p w14:paraId="69B1DA8E" w14:textId="77777777" w:rsidR="00E77D94" w:rsidRDefault="00E77D94" w:rsidP="00E77D94">
      <w:pPr>
        <w:pStyle w:val="HTMLPreformatted"/>
      </w:pPr>
    </w:p>
    <w:p w14:paraId="671A60C3" w14:textId="77777777" w:rsidR="00E77D94" w:rsidRPr="00340A93" w:rsidRDefault="00E77D94" w:rsidP="00E77D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>ale  00</w:t>
      </w:r>
      <w:proofErr w:type="gramEnd"/>
      <w:r w:rsidRPr="00340A93">
        <w:rPr>
          <w:rFonts w:ascii="Courier New" w:eastAsia="Times New Roman" w:hAnsi="Courier New" w:cs="Courier New"/>
          <w:sz w:val="20"/>
          <w:szCs w:val="20"/>
        </w:rPr>
        <w:t>-</w:t>
      </w:r>
      <w:r>
        <w:rPr>
          <w:rFonts w:ascii="Courier New" w:eastAsia="Times New Roman" w:hAnsi="Courier New" w:cs="Courier New"/>
          <w:sz w:val="20"/>
          <w:szCs w:val="20"/>
        </w:rPr>
        <w:t>1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Pr="00F85A7E">
        <w:rPr>
          <w:rFonts w:ascii="Courier New" w:eastAsia="Times New Roman" w:hAnsi="Courier New" w:cs="Courier New"/>
          <w:sz w:val="20"/>
          <w:szCs w:val="20"/>
        </w:rPr>
        <w:t>29851000</w:t>
      </w:r>
    </w:p>
    <w:p w14:paraId="79FEF73F" w14:textId="77777777" w:rsidR="00E77D94" w:rsidRPr="00340A93" w:rsidRDefault="00E77D94" w:rsidP="00E77D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ale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Pr="00340A93">
        <w:rPr>
          <w:rFonts w:ascii="Courier New" w:eastAsia="Times New Roman" w:hAnsi="Courier New" w:cs="Courier New"/>
          <w:sz w:val="20"/>
          <w:szCs w:val="20"/>
        </w:rPr>
        <w:t>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3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F85A7E">
        <w:rPr>
          <w:rFonts w:ascii="Courier New" w:eastAsia="Times New Roman" w:hAnsi="Courier New" w:cs="Courier New"/>
          <w:sz w:val="20"/>
          <w:szCs w:val="20"/>
        </w:rPr>
        <w:t>53417000</w:t>
      </w:r>
    </w:p>
    <w:p w14:paraId="456026FE" w14:textId="77777777" w:rsidR="00E77D94" w:rsidRPr="00340A93" w:rsidRDefault="00E77D94" w:rsidP="00E77D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40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6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F85A7E">
        <w:rPr>
          <w:rFonts w:ascii="Courier New" w:eastAsia="Times New Roman" w:hAnsi="Courier New" w:cs="Courier New"/>
          <w:sz w:val="20"/>
          <w:szCs w:val="20"/>
        </w:rPr>
        <w:t>53057000</w:t>
      </w:r>
    </w:p>
    <w:p w14:paraId="14C4C8E6" w14:textId="77777777" w:rsidR="00E77D94" w:rsidRDefault="00E77D94" w:rsidP="00E77D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6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+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F85A7E">
        <w:rPr>
          <w:rFonts w:ascii="Courier New" w:eastAsia="Times New Roman" w:hAnsi="Courier New" w:cs="Courier New"/>
          <w:sz w:val="20"/>
          <w:szCs w:val="20"/>
        </w:rPr>
        <w:t>26337000</w:t>
      </w:r>
    </w:p>
    <w:p w14:paraId="5C5BE53D" w14:textId="77777777" w:rsidR="00E77D94" w:rsidRDefault="00E77D94" w:rsidP="00E77D94">
      <w:pPr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;</w:t>
      </w:r>
    </w:p>
    <w:p w14:paraId="7DDC958B" w14:textId="3EEAA963" w:rsidR="00E77D94" w:rsidRDefault="00E77D94" w:rsidP="00E77D94">
      <w:pPr>
        <w:pStyle w:val="HTMLPreformatted"/>
      </w:pPr>
      <w:r>
        <w:t xml:space="preserve">data </w:t>
      </w:r>
      <w:proofErr w:type="gramStart"/>
      <w:r>
        <w:t>US20052016</w:t>
      </w:r>
      <w:r>
        <w:t>;</w:t>
      </w:r>
      <w:proofErr w:type="gramEnd"/>
    </w:p>
    <w:p w14:paraId="1261F374" w14:textId="77777777" w:rsidR="00E77D94" w:rsidRDefault="00E77D94" w:rsidP="00E77D94">
      <w:pPr>
        <w:pStyle w:val="HTMLPreformatted"/>
      </w:pPr>
      <w:r>
        <w:t xml:space="preserve">   length State $ 20</w:t>
      </w:r>
      <w:proofErr w:type="gramStart"/>
      <w:r>
        <w:t>.;</w:t>
      </w:r>
      <w:proofErr w:type="gramEnd"/>
    </w:p>
    <w:p w14:paraId="52C569A7" w14:textId="7C48A15F" w:rsidR="00E77D94" w:rsidRDefault="00E77D94" w:rsidP="00E77D94">
      <w:pPr>
        <w:pStyle w:val="HTMLPreformatted"/>
      </w:pPr>
      <w:r>
        <w:t xml:space="preserve">   set </w:t>
      </w:r>
      <w:r>
        <w:t>US</w:t>
      </w:r>
      <w:r>
        <w:t xml:space="preserve">2005 </w:t>
      </w:r>
      <w:proofErr w:type="gramStart"/>
      <w:r>
        <w:t>US</w:t>
      </w:r>
      <w:r>
        <w:t>2016;</w:t>
      </w:r>
      <w:proofErr w:type="gramEnd"/>
    </w:p>
    <w:p w14:paraId="7A731490" w14:textId="77777777" w:rsidR="00E77D94" w:rsidRDefault="00E77D94" w:rsidP="00E77D94">
      <w:pPr>
        <w:pStyle w:val="HTMLPreformatted"/>
      </w:pPr>
      <w:proofErr w:type="gramStart"/>
      <w:r>
        <w:t>run;</w:t>
      </w:r>
      <w:proofErr w:type="gramEnd"/>
    </w:p>
    <w:p w14:paraId="598545CE" w14:textId="7AED013E" w:rsidR="00E77D94" w:rsidRDefault="00E77D94"/>
    <w:p w14:paraId="7BC036F4" w14:textId="77777777" w:rsidR="00E77D94" w:rsidRDefault="00E77D94" w:rsidP="00E77D94">
      <w:pPr>
        <w:pStyle w:val="HTMLPreformatted"/>
      </w:pPr>
      <w:proofErr w:type="spellStart"/>
      <w:r>
        <w:t>ods</w:t>
      </w:r>
      <w:proofErr w:type="spellEnd"/>
      <w:r>
        <w:t xml:space="preserve"> graphics </w:t>
      </w:r>
      <w:proofErr w:type="gramStart"/>
      <w:r>
        <w:t>on;</w:t>
      </w:r>
      <w:proofErr w:type="gramEnd"/>
    </w:p>
    <w:p w14:paraId="18093A62" w14:textId="77777777" w:rsidR="00E77D94" w:rsidRDefault="00E77D94" w:rsidP="00E77D94">
      <w:pPr>
        <w:pStyle w:val="HTMLPreformatted"/>
      </w:pPr>
      <w:r>
        <w:t xml:space="preserve">proc </w:t>
      </w:r>
      <w:proofErr w:type="spellStart"/>
      <w:r>
        <w:t>stdrate</w:t>
      </w:r>
      <w:proofErr w:type="spellEnd"/>
      <w:r>
        <w:t xml:space="preserve"> data=</w:t>
      </w:r>
      <w:proofErr w:type="spellStart"/>
      <w:r>
        <w:t>TwoStates</w:t>
      </w:r>
      <w:proofErr w:type="spellEnd"/>
    </w:p>
    <w:p w14:paraId="3511924D" w14:textId="6717A57F" w:rsidR="00E77D94" w:rsidRDefault="00E77D94" w:rsidP="00E77D94">
      <w:pPr>
        <w:pStyle w:val="HTMLPreformatted"/>
      </w:pPr>
      <w:r>
        <w:lastRenderedPageBreak/>
        <w:t xml:space="preserve">             </w:t>
      </w:r>
      <w:proofErr w:type="spellStart"/>
      <w:r>
        <w:t>refdata</w:t>
      </w:r>
      <w:proofErr w:type="spellEnd"/>
      <w:r>
        <w:t>=US</w:t>
      </w:r>
      <w:r>
        <w:t>20052016</w:t>
      </w:r>
    </w:p>
    <w:p w14:paraId="7E265F7F" w14:textId="77777777" w:rsidR="00E77D94" w:rsidRDefault="00E77D94" w:rsidP="00E77D94">
      <w:pPr>
        <w:pStyle w:val="HTMLPreformatted"/>
      </w:pPr>
      <w:r>
        <w:t xml:space="preserve">             method=direct</w:t>
      </w:r>
    </w:p>
    <w:p w14:paraId="212A8EF0" w14:textId="77777777" w:rsidR="00E77D94" w:rsidRDefault="00E77D94" w:rsidP="00E77D94">
      <w:pPr>
        <w:pStyle w:val="HTMLPreformatted"/>
      </w:pPr>
      <w:r>
        <w:t xml:space="preserve">             stat=rate(</w:t>
      </w:r>
      <w:proofErr w:type="spellStart"/>
      <w:r>
        <w:t>mult</w:t>
      </w:r>
      <w:proofErr w:type="spellEnd"/>
      <w:r>
        <w:t>=100000)</w:t>
      </w:r>
    </w:p>
    <w:p w14:paraId="78BA5424" w14:textId="77777777" w:rsidR="00E77D94" w:rsidRDefault="00E77D94" w:rsidP="00E77D94">
      <w:pPr>
        <w:pStyle w:val="HTMLPreformatted"/>
      </w:pPr>
      <w:r>
        <w:t xml:space="preserve">             effect</w:t>
      </w:r>
    </w:p>
    <w:p w14:paraId="1F3AE9CF" w14:textId="77777777" w:rsidR="00E77D94" w:rsidRDefault="00E77D94" w:rsidP="00E77D94">
      <w:pPr>
        <w:pStyle w:val="HTMLPreformatted"/>
      </w:pPr>
      <w:r>
        <w:t xml:space="preserve">             plots(only)</w:t>
      </w:r>
      <w:proofErr w:type="gramStart"/>
      <w:r>
        <w:t>=(</w:t>
      </w:r>
      <w:proofErr w:type="spellStart"/>
      <w:proofErr w:type="gramEnd"/>
      <w:r>
        <w:t>dist</w:t>
      </w:r>
      <w:proofErr w:type="spellEnd"/>
      <w:r>
        <w:t xml:space="preserve"> effect)</w:t>
      </w:r>
    </w:p>
    <w:p w14:paraId="32286013" w14:textId="77777777" w:rsidR="00E77D94" w:rsidRDefault="00E77D94" w:rsidP="00E77D94">
      <w:pPr>
        <w:pStyle w:val="HTMLPreformatted"/>
      </w:pPr>
      <w:r>
        <w:t xml:space="preserve">             ;</w:t>
      </w:r>
    </w:p>
    <w:p w14:paraId="51FA8361" w14:textId="259D6CE8" w:rsidR="00E77D94" w:rsidRDefault="00E77D94" w:rsidP="00E77D94">
      <w:pPr>
        <w:pStyle w:val="HTMLPreformatted"/>
      </w:pPr>
      <w:r>
        <w:t xml:space="preserve">   population group=State event=</w:t>
      </w:r>
      <w:r w:rsidR="004A7ADE">
        <w:t>Death</w:t>
      </w:r>
      <w:r>
        <w:t xml:space="preserve"> total=</w:t>
      </w:r>
      <w:proofErr w:type="spellStart"/>
      <w:proofErr w:type="gramStart"/>
      <w:r>
        <w:t>PYear</w:t>
      </w:r>
      <w:proofErr w:type="spellEnd"/>
      <w:r>
        <w:t>;</w:t>
      </w:r>
      <w:proofErr w:type="gramEnd"/>
    </w:p>
    <w:p w14:paraId="128F0F36" w14:textId="77777777" w:rsidR="00E77D94" w:rsidRDefault="00E77D94" w:rsidP="00E77D94">
      <w:pPr>
        <w:pStyle w:val="HTMLPreformatted"/>
      </w:pPr>
      <w:r>
        <w:t xml:space="preserve">   </w:t>
      </w:r>
      <w:proofErr w:type="gramStart"/>
      <w:r>
        <w:t>reference  total</w:t>
      </w:r>
      <w:proofErr w:type="gramEnd"/>
      <w:r>
        <w:t>=</w:t>
      </w:r>
      <w:proofErr w:type="spellStart"/>
      <w:r>
        <w:t>PYear</w:t>
      </w:r>
      <w:proofErr w:type="spellEnd"/>
      <w:r>
        <w:t>;</w:t>
      </w:r>
    </w:p>
    <w:p w14:paraId="15473E78" w14:textId="77777777" w:rsidR="00E77D94" w:rsidRDefault="00E77D94" w:rsidP="00E77D94">
      <w:pPr>
        <w:pStyle w:val="HTMLPreformatted"/>
      </w:pPr>
      <w:r>
        <w:t xml:space="preserve">   strata Sex Age / </w:t>
      </w:r>
      <w:proofErr w:type="gramStart"/>
      <w:r>
        <w:t>effect;</w:t>
      </w:r>
      <w:proofErr w:type="gramEnd"/>
    </w:p>
    <w:p w14:paraId="69344FBE" w14:textId="77777777" w:rsidR="00E77D94" w:rsidRDefault="00E77D94" w:rsidP="00E77D94">
      <w:pPr>
        <w:pStyle w:val="HTMLPreformatted"/>
      </w:pPr>
      <w:proofErr w:type="gramStart"/>
      <w:r>
        <w:t>run;</w:t>
      </w:r>
      <w:proofErr w:type="gramEnd"/>
    </w:p>
    <w:p w14:paraId="16E4172C" w14:textId="77777777" w:rsidR="00E77D94" w:rsidRDefault="00E77D94" w:rsidP="00E77D94">
      <w:pPr>
        <w:pStyle w:val="HTMLPreformatted"/>
      </w:pPr>
      <w:proofErr w:type="spellStart"/>
      <w:r>
        <w:t>ods</w:t>
      </w:r>
      <w:proofErr w:type="spellEnd"/>
      <w:r>
        <w:t xml:space="preserve"> graphics </w:t>
      </w:r>
      <w:proofErr w:type="gramStart"/>
      <w:r>
        <w:t>off;</w:t>
      </w:r>
      <w:proofErr w:type="gramEnd"/>
    </w:p>
    <w:p w14:paraId="7155984A" w14:textId="77777777" w:rsidR="00E77D94" w:rsidRDefault="00E77D94"/>
    <w:sectPr w:rsidR="00E77D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7WwNDY2NTUyMrZQ0lEKTi0uzszPAykwrAUAVnnsfCwAAAA="/>
  </w:docVars>
  <w:rsids>
    <w:rsidRoot w:val="005120E0"/>
    <w:rsid w:val="000521A7"/>
    <w:rsid w:val="000810BC"/>
    <w:rsid w:val="00120B38"/>
    <w:rsid w:val="0034126B"/>
    <w:rsid w:val="004A7ADE"/>
    <w:rsid w:val="005120E0"/>
    <w:rsid w:val="0066743E"/>
    <w:rsid w:val="00B56511"/>
    <w:rsid w:val="00E77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D09D0"/>
  <w15:chartTrackingRefBased/>
  <w15:docId w15:val="{095BA17B-48D3-4E69-BC47-3ADDE2473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0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120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120E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v Patel</dc:creator>
  <cp:keywords/>
  <dc:description/>
  <cp:lastModifiedBy>Dhruv Patel</cp:lastModifiedBy>
  <cp:revision>2</cp:revision>
  <dcterms:created xsi:type="dcterms:W3CDTF">2022-09-27T15:29:00Z</dcterms:created>
  <dcterms:modified xsi:type="dcterms:W3CDTF">2022-09-27T15:29:00Z</dcterms:modified>
</cp:coreProperties>
</file>